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Employer's Name]</w:t>
      </w:r>
      <w:r>
        <w:br/>
      </w:r>
      <w:r>
        <w:t xml:space="preserve">[Company/Organization Name]</w:t>
      </w:r>
      <w:r>
        <w:br/>
      </w:r>
      <w:r>
        <w:t xml:space="preserve">[Address]</w:t>
      </w:r>
      <w:r>
        <w:br/>
      </w:r>
      <w:r>
        <w:t xml:space="preserve">Naples, Italy</w:t>
      </w:r>
    </w:p>
    <w:p>
      <w:pPr>
        <w:pStyle w:val="BodyText"/>
      </w:pPr>
      <w:r>
        <w:t xml:space="preserve">Dear Hiring Manager,</w:t>
      </w:r>
    </w:p>
    <w:p>
      <w:pPr>
        <w:pStyle w:val="BodyText"/>
      </w:pPr>
      <w:r>
        <w:t xml:space="preserve">I am writing to express my enthusiasm for the Translator Interpreter position at your esteemed organization in Naples, Italy. With a deep passion for language, cultural exchange, and a professional background in translation and interpretation, I am confident in my ability to contribute meaningfully to your team. As someone who has dedicated years to mastering both linguistic precision and cultural nuance, I am particularly excited about the opportunity to work within the vibrant community of Naples, where language bridges diverse traditions and perspectives.</w:t>
      </w:r>
    </w:p>
    <w:bookmarkStart w:id="20" w:name="professional-background-and-expertise"/>
    <w:p>
      <w:pPr>
        <w:pStyle w:val="Heading2"/>
      </w:pPr>
      <w:r>
        <w:t xml:space="preserve">Professional Background and Expertise</w:t>
      </w:r>
    </w:p>
    <w:p>
      <w:pPr>
        <w:pStyle w:val="FirstParagraph"/>
      </w:pPr>
      <w:r>
        <w:t xml:space="preserve">As a certified Translator Interpreter, I have spent over a decade honing my skills in multiple languages, including English, Italian, Spanish, and French. My work has spanned across various sectors such as legal documentation, medical interpretation, business communication, and academic collaboration. This diverse experience has equipped me with the ability to navigate complex terminology while maintaining the integrity of the original message. In Naples specifically, I have collaborated with local businesses and international clients to ensure seamless communication between Italian speakers and non-Italians, fostering trust and clarity in every project.</w:t>
      </w:r>
    </w:p>
    <w:p>
      <w:pPr>
        <w:pStyle w:val="BodyText"/>
      </w:pPr>
      <w:r>
        <w:t xml:space="preserve">My academic foundation includes a Master’s degree in Translation Studies from [University Name], where I specialized in cross-cultural communication. Additionally, I hold certifications from the Association of Translators and Interpreters of Italy (ATI) and have completed advanced training in legal and medical interpreting. These qualifications, combined with hands-on experience, have allowed me to develop a unique approach that balances technical accuracy with cultural sensitivity—a critical component when working in a region as historically rich as Naples.</w:t>
      </w:r>
    </w:p>
    <w:bookmarkEnd w:id="20"/>
    <w:bookmarkStart w:id="21" w:name="cultural-competence-in-italy-naples"/>
    <w:p>
      <w:pPr>
        <w:pStyle w:val="Heading2"/>
      </w:pPr>
      <w:r>
        <w:t xml:space="preserve">Cultural Competence in Italy Naples</w:t>
      </w:r>
    </w:p>
    <w:p>
      <w:pPr>
        <w:pStyle w:val="FirstParagraph"/>
      </w:pPr>
      <w:r>
        <w:t xml:space="preserve">Working as a Translator Interpreter in Italy, particularly in Naples, requires more than just linguistic proficiency. It demands an understanding of the region’s unique dialects, customs, and social dynamics. For instance, the Neapolitan dialect is deeply rooted in history and often differs significantly from standard Italian. My experience interpreting for local organizations such as [Example Organization] has given me firsthand insight into the importance of adapting communication strategies to align with cultural expectations. Whether it’s facilitating a business negotiation or translating a historical text, I prioritize maintaining the essence of the message while respecting regional nuances.</w:t>
      </w:r>
    </w:p>
    <w:p>
      <w:pPr>
        <w:pStyle w:val="BodyText"/>
      </w:pPr>
      <w:r>
        <w:t xml:space="preserve">Naples, as a city where ancient traditions meet modern innovation, presents both challenges and opportunities for translators. I have worked extensively on projects related to tourism, cultural preservation, and community engagement. For example, I once translated a series of historical documents about the Vesuvius eruptions for an international audience, ensuring that technical details were accessible while preserving the poetic tone of the original texts. This experience reinforced my belief that effective translation is not just about words but about creating connections across time and space.</w:t>
      </w:r>
    </w:p>
    <w:bookmarkEnd w:id="21"/>
    <w:bookmarkStart w:id="22" w:name="why-naples-why-now"/>
    <w:p>
      <w:pPr>
        <w:pStyle w:val="Heading2"/>
      </w:pPr>
      <w:r>
        <w:t xml:space="preserve">Why Naples? Why Now?</w:t>
      </w:r>
    </w:p>
    <w:p>
      <w:pPr>
        <w:pStyle w:val="FirstParagraph"/>
      </w:pPr>
      <w:r>
        <w:t xml:space="preserve">Choosing to focus my career in Naples is a deliberate decision rooted in my admiration for the city’s cultural legacy. As a Translator Interpreter, I see myself as a bridge between worlds—between the past and present, between local and global. The opportunity to work with your organization aligns perfectly with my goal of contributing to the preservation and promotion of Italy’s linguistic heritage. Naples, with its dynamic interplay of tradition and progress, offers an ideal environment for someone passionate about language as a tool for unity.</w:t>
      </w:r>
    </w:p>
    <w:p>
      <w:pPr>
        <w:pStyle w:val="BodyText"/>
      </w:pPr>
      <w:r>
        <w:t xml:space="preserve">Moreover, I am particularly drawn to your organization’s mission of [insert specific mission or project if known]. Whether it involves supporting international students in Naples or facilitating dialogue between local communities and global partners, I am eager to bring my skills to projects that make a tangible impact. My ability to interpret in both formal and informal settings—from courtroom proceedings to casual conversations—ensures that I can adapt seamlessly to your needs.</w:t>
      </w:r>
    </w:p>
    <w:bookmarkEnd w:id="22"/>
    <w:bookmarkStart w:id="23" w:name="Xe311edbad1fa7ab7f4937f208adac8521594a85"/>
    <w:p>
      <w:pPr>
        <w:pStyle w:val="Heading2"/>
      </w:pPr>
      <w:r>
        <w:t xml:space="preserve">Technical Proficiency and Professional Growth</w:t>
      </w:r>
    </w:p>
    <w:p>
      <w:pPr>
        <w:pStyle w:val="FirstParagraph"/>
      </w:pPr>
      <w:r>
        <w:t xml:space="preserve">In addition to my language skills, I am proficient in using translation memory tools such as Trados and MemoQ, which enhance efficiency and consistency in large-scale projects. I also stay updated on industry trends through continuous learning, including workshops on emerging technologies in translation and the ethical considerations of interpreting. This commitment to professional development ensures that I remain at the forefront of my field, capable of delivering high-quality work even in complex scenarios.</w:t>
      </w:r>
    </w:p>
    <w:p>
      <w:pPr>
        <w:pStyle w:val="BodyText"/>
      </w:pPr>
      <w:r>
        <w:t xml:space="preserve">One of my proudest achievements was leading a team of interpreters during a multi-day international conference in Naples focused on sustainable tourism. The event brought together stakeholders from across Europe, and my role involved not only translating speeches but also mediating discussions to ensure clarity and mutual understanding. This experience highlighted the importance of adaptability and cultural awareness—qualities that I bring to every assignment as a Translator Interpreter.</w:t>
      </w:r>
    </w:p>
    <w:bookmarkEnd w:id="23"/>
    <w:bookmarkStart w:id="24" w:name="conclusion"/>
    <w:p>
      <w:pPr>
        <w:pStyle w:val="Heading2"/>
      </w:pPr>
      <w:r>
        <w:t xml:space="preserve">Conclusion</w:t>
      </w:r>
    </w:p>
    <w:p>
      <w:pPr>
        <w:pStyle w:val="FirstParagraph"/>
      </w:pPr>
      <w:r>
        <w:t xml:space="preserve">In summary, my expertise as a Translator Interpreter, combined with my deep appreciation for Italy’s cultural landscape—particularly in Naples—makes me an ideal candidate for this role. I am eager to contribute my skills to your organization and support its mission of fostering communication and collaboration. Thank you for considering my application. I would welcome the opportunity to discuss how my background and passion align with your needs.</w:t>
      </w:r>
    </w:p>
    <w:p>
      <w:pPr>
        <w:pStyle w:val="BodyText"/>
      </w:pPr>
      <w:r>
        <w:t xml:space="preserve">Warm regards,</w:t>
      </w:r>
      <w:r>
        <w:br/>
      </w:r>
      <w:r>
        <w:t xml:space="preserve">[Your Name]</w:t>
      </w:r>
    </w:p>
    <w:p>
      <w:pPr>
        <w:pStyle w:val="BodyText"/>
      </w:pPr>
      <w:r>
        <w:t xml:space="preserve">© [Year] [Your Name]. All rights reserv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Italy Naples</dc:title>
  <dc:creator/>
  <cp:keywords/>
  <dcterms:created xsi:type="dcterms:W3CDTF">2026-07-21T08:17:40Z</dcterms:created>
  <dcterms:modified xsi:type="dcterms:W3CDTF">2026-07-21T08:17:40Z</dcterms:modified>
</cp:coreProperties>
</file>

<file path=docProps/custom.xml><?xml version="1.0" encoding="utf-8"?>
<Properties xmlns="http://schemas.openxmlformats.org/officeDocument/2006/custom-properties" xmlns:vt="http://schemas.openxmlformats.org/officeDocument/2006/docPropsVTypes"/>
</file>